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F6014" w14:textId="186D6535" w:rsidR="008416A1" w:rsidRPr="00CE4117" w:rsidRDefault="00741617" w:rsidP="00FE55C9">
      <w:pPr>
        <w:pStyle w:val="a3"/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</w:pPr>
      <w:r w:rsidRPr="00CE4117">
        <w:rPr>
          <w:rFonts w:ascii="Calibri" w:eastAsia="華康細黑體" w:hAnsi="Calibri" w:cs="Calibri"/>
          <w:b/>
          <w:bCs/>
          <w:noProof/>
          <w:spacing w:val="10"/>
          <w:kern w:val="0"/>
          <w:szCs w:val="24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30EB4B1" wp14:editId="6F299F13">
                <wp:simplePos x="0" y="0"/>
                <wp:positionH relativeFrom="column">
                  <wp:posOffset>5691343</wp:posOffset>
                </wp:positionH>
                <wp:positionV relativeFrom="page">
                  <wp:posOffset>106325</wp:posOffset>
                </wp:positionV>
                <wp:extent cx="805593" cy="340241"/>
                <wp:effectExtent l="0" t="0" r="13970" b="22225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5593" cy="3402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6E123" w14:textId="65790BC4" w:rsidR="00741617" w:rsidRPr="00C156BA" w:rsidRDefault="00741617" w:rsidP="00741617">
                            <w:pPr>
                              <w:rPr>
                                <w:rFonts w:ascii="DFHeiLight-B5" w:eastAsia="DFHeiLight-B5" w:hAnsi="DFHeiLight-B5"/>
                              </w:rPr>
                            </w:pPr>
                            <w:r w:rsidRPr="0039635F">
                              <w:rPr>
                                <w:rFonts w:ascii="DFHeiLight-B5" w:eastAsia="DFHeiLight-B5" w:hAnsi="DFHeiLight-B5" w:hint="eastAsia"/>
                              </w:rPr>
                              <w:t>附件</w:t>
                            </w:r>
                            <w:r w:rsidR="0048655B">
                              <w:rPr>
                                <w:rFonts w:ascii="DFHeiLight-B5" w:eastAsia="DFHeiLight-B5" w:hAnsi="DFHeiLight-B5" w:hint="eastAsia"/>
                              </w:rPr>
                              <w:t>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shapetype w14:anchorId="730EB4B1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48.15pt;margin-top:8.35pt;width:63.45pt;height:26.8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">
                <v:textbox>
                  <w:txbxContent>
                    <w:p w14:paraId="1506E123" w14:textId="65790BC4" w:rsidR="00741617" w:rsidRPr="00C156BA" w:rsidRDefault="00741617" w:rsidP="00741617">
                      <w:pPr>
                        <w:rPr>
                          <w:rFonts w:ascii="DFHeiLight-B5" w:eastAsia="DFHeiLight-B5" w:hAnsi="DFHeiLight-B5" w:hint="eastAsia"/>
                        </w:rPr>
                      </w:pPr>
                      <w:r w:rsidRPr="0039635F">
                        <w:rPr>
                          <w:rFonts w:ascii="DFHeiLight-B5" w:eastAsia="DFHeiLight-B5" w:hAnsi="DFHeiLight-B5" w:hint="eastAsia"/>
                        </w:rPr>
                        <w:t>附件</w:t>
                      </w:r>
                      <w:r w:rsidR="0048655B">
                        <w:rPr>
                          <w:rFonts w:ascii="DFHeiLight-B5" w:eastAsia="DFHeiLight-B5" w:hAnsi="DFHeiLight-B5" w:hint="eastAsia"/>
                        </w:rPr>
                        <w:t>一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C2549"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各位家長</w:t>
      </w:r>
      <w:r w:rsidR="007D152C"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：</w:t>
      </w:r>
    </w:p>
    <w:p w14:paraId="65036357" w14:textId="77777777" w:rsidR="00FC3C79" w:rsidRPr="00CE4117" w:rsidRDefault="00FC3C79" w:rsidP="00FE55C9">
      <w:pPr>
        <w:pStyle w:val="a3"/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</w:pPr>
    </w:p>
    <w:p w14:paraId="658F2C88" w14:textId="13D97D4E" w:rsidR="00741617" w:rsidRPr="00CE4117" w:rsidRDefault="00A738FA" w:rsidP="00FE55C9">
      <w:pPr>
        <w:pStyle w:val="a3"/>
        <w:jc w:val="center"/>
        <w:rPr>
          <w:rFonts w:ascii="Calibri" w:eastAsia="華康細黑體" w:hAnsi="Calibri" w:cs="Calibri"/>
          <w:b/>
          <w:bCs/>
          <w:color w:val="000000" w:themeColor="text1"/>
          <w:spacing w:val="20"/>
          <w:sz w:val="28"/>
          <w:szCs w:val="28"/>
          <w:lang w:eastAsia="zh-HK"/>
        </w:rPr>
      </w:pPr>
      <w:r w:rsidRPr="00CE4117">
        <w:rPr>
          <w:rFonts w:ascii="Calibri" w:eastAsia="華康細黑體" w:hAnsi="Calibri" w:cs="Calibri"/>
          <w:b/>
          <w:bCs/>
          <w:color w:val="000000" w:themeColor="text1"/>
          <w:spacing w:val="20"/>
          <w:sz w:val="28"/>
          <w:szCs w:val="28"/>
          <w:lang w:eastAsia="zh-HK"/>
        </w:rPr>
        <w:t>香港青年協會</w:t>
      </w:r>
      <w:r w:rsidR="00CE4117" w:rsidRPr="00CE4117">
        <w:rPr>
          <w:rFonts w:ascii="Calibri" w:eastAsia="華康細黑體" w:hAnsi="Calibri" w:cs="Calibri"/>
          <w:b/>
          <w:bCs/>
          <w:color w:val="000000" w:themeColor="text1"/>
          <w:spacing w:val="20"/>
          <w:sz w:val="28"/>
          <w:szCs w:val="28"/>
          <w:lang w:eastAsia="zh-HK"/>
        </w:rPr>
        <w:t>「</w:t>
      </w:r>
      <w:r w:rsidR="00427650" w:rsidRPr="00CE4117">
        <w:rPr>
          <w:rFonts w:ascii="Calibri" w:eastAsia="華康細黑體" w:hAnsi="Calibri" w:cs="Calibri"/>
          <w:b/>
          <w:bCs/>
          <w:color w:val="000000" w:themeColor="text1"/>
          <w:spacing w:val="20"/>
          <w:sz w:val="28"/>
          <w:szCs w:val="28"/>
          <w:lang w:eastAsia="zh-HK"/>
        </w:rPr>
        <w:t>學生緊急支援計劃</w:t>
      </w:r>
      <w:r w:rsidR="00CE4117" w:rsidRPr="00CE4117">
        <w:rPr>
          <w:rFonts w:ascii="Calibri" w:eastAsia="華康細黑體" w:hAnsi="Calibri" w:cs="Calibri"/>
          <w:b/>
          <w:bCs/>
          <w:color w:val="000000" w:themeColor="text1"/>
          <w:spacing w:val="20"/>
          <w:sz w:val="28"/>
          <w:szCs w:val="28"/>
          <w:lang w:eastAsia="zh-HK"/>
        </w:rPr>
        <w:t>」</w:t>
      </w:r>
    </w:p>
    <w:p w14:paraId="337B3826" w14:textId="61A82D99" w:rsidR="00714E95" w:rsidRPr="00CE4117" w:rsidRDefault="00714E95" w:rsidP="00FE55C9">
      <w:pPr>
        <w:pStyle w:val="a3"/>
        <w:jc w:val="center"/>
        <w:rPr>
          <w:rFonts w:ascii="Calibri" w:eastAsia="華康細黑體" w:hAnsi="Calibri" w:cs="Calibri"/>
          <w:b/>
          <w:bCs/>
          <w:color w:val="000000" w:themeColor="text1"/>
          <w:spacing w:val="20"/>
          <w:sz w:val="28"/>
          <w:szCs w:val="28"/>
          <w:lang w:eastAsia="zh-HK"/>
        </w:rPr>
      </w:pPr>
      <w:r w:rsidRPr="00CE4117">
        <w:rPr>
          <w:rFonts w:ascii="Calibri" w:eastAsia="華康細黑體" w:hAnsi="Calibri" w:cs="Calibri"/>
          <w:b/>
          <w:bCs/>
          <w:color w:val="000000" w:themeColor="text1"/>
          <w:spacing w:val="20"/>
          <w:sz w:val="28"/>
          <w:szCs w:val="28"/>
          <w:lang w:eastAsia="zh-HK"/>
        </w:rPr>
        <w:t>家長信</w:t>
      </w:r>
    </w:p>
    <w:p w14:paraId="3CE41106" w14:textId="40AC55BE" w:rsidR="000E0781" w:rsidRPr="00CE4117" w:rsidRDefault="000E0781" w:rsidP="00FE55C9">
      <w:pPr>
        <w:pStyle w:val="a3"/>
        <w:jc w:val="center"/>
        <w:rPr>
          <w:rFonts w:ascii="Calibri" w:eastAsia="華康細黑體" w:hAnsi="Calibri" w:cs="Calibri"/>
          <w:b/>
          <w:bCs/>
          <w:color w:val="000000" w:themeColor="text1"/>
          <w:spacing w:val="20"/>
          <w:szCs w:val="24"/>
          <w:lang w:eastAsia="zh-HK"/>
        </w:rPr>
      </w:pPr>
    </w:p>
    <w:p w14:paraId="30DCFB0D" w14:textId="3134C918" w:rsidR="00976A30" w:rsidRPr="00CE4117" w:rsidRDefault="00427650" w:rsidP="00427650">
      <w:pPr>
        <w:ind w:right="261" w:firstLine="567"/>
        <w:jc w:val="both"/>
        <w:rPr>
          <w:rFonts w:ascii="Calibri" w:eastAsia="華康細黑體" w:hAnsi="Calibri" w:cs="Calibri"/>
          <w:spacing w:val="18"/>
          <w:szCs w:val="24"/>
        </w:rPr>
      </w:pPr>
      <w:r w:rsidRPr="00CE4117">
        <w:rPr>
          <w:rFonts w:ascii="Calibri" w:eastAsia="華康細黑體" w:hAnsi="Calibri" w:cs="Calibri"/>
          <w:spacing w:val="18"/>
          <w:szCs w:val="24"/>
        </w:rPr>
        <w:t>大埔發生嚴重火災事故，多個家庭及學生深受影響，生活一時陷入困難。</w:t>
      </w:r>
      <w:r w:rsidR="00714E95" w:rsidRPr="00CE4117">
        <w:rPr>
          <w:rFonts w:ascii="Calibri" w:eastAsia="華康細黑體" w:hAnsi="Calibri" w:cs="Calibri"/>
          <w:spacing w:val="18"/>
          <w:szCs w:val="24"/>
        </w:rPr>
        <w:t>香港青年協</w:t>
      </w:r>
      <w:r w:rsidRPr="00CE4117">
        <w:rPr>
          <w:rFonts w:ascii="Calibri" w:eastAsia="華康細黑體" w:hAnsi="Calibri" w:cs="Calibri"/>
          <w:spacing w:val="18"/>
          <w:szCs w:val="24"/>
        </w:rPr>
        <w:t>會對受影響學生及其家人深表關懷，並</w:t>
      </w:r>
      <w:r w:rsidR="008E4CBF">
        <w:rPr>
          <w:rFonts w:ascii="Calibri" w:eastAsia="華康細黑體" w:hAnsi="Calibri" w:cs="Calibri" w:hint="eastAsia"/>
          <w:spacing w:val="18"/>
          <w:szCs w:val="24"/>
        </w:rPr>
        <w:t>隨</w:t>
      </w:r>
      <w:r w:rsidRPr="00CE4117">
        <w:rPr>
          <w:rFonts w:ascii="Calibri" w:eastAsia="華康細黑體" w:hAnsi="Calibri" w:cs="Calibri"/>
          <w:spacing w:val="18"/>
          <w:szCs w:val="24"/>
        </w:rPr>
        <w:t>即設立「學生緊急支援計劃」，獲</w:t>
      </w:r>
      <w:r w:rsidR="00946F8C">
        <w:rPr>
          <w:rFonts w:ascii="Calibri" w:eastAsia="華康細黑體" w:hAnsi="Calibri" w:cs="Calibri" w:hint="eastAsia"/>
          <w:spacing w:val="18"/>
          <w:szCs w:val="24"/>
        </w:rPr>
        <w:t>多間機構及善長</w:t>
      </w:r>
      <w:r w:rsidRPr="00CE4117">
        <w:rPr>
          <w:rFonts w:ascii="Calibri" w:eastAsia="華康細黑體" w:hAnsi="Calibri" w:cs="Calibri"/>
          <w:spacing w:val="18"/>
          <w:szCs w:val="24"/>
        </w:rPr>
        <w:t>捐助，</w:t>
      </w:r>
      <w:r w:rsidR="00714E95" w:rsidRPr="00CE4117">
        <w:rPr>
          <w:rFonts w:ascii="Calibri" w:eastAsia="華康細黑體" w:hAnsi="Calibri" w:cs="Calibri"/>
          <w:spacing w:val="18"/>
          <w:szCs w:val="24"/>
        </w:rPr>
        <w:t>透過香港青年協會</w:t>
      </w:r>
      <w:r w:rsidRPr="00CE4117">
        <w:rPr>
          <w:rFonts w:ascii="Calibri" w:eastAsia="華康細黑體" w:hAnsi="Calibri" w:cs="Calibri"/>
          <w:spacing w:val="18"/>
          <w:szCs w:val="24"/>
        </w:rPr>
        <w:t>為居住於大埔宏福苑的學生，提供每人港幣</w:t>
      </w:r>
      <w:r w:rsidRPr="00CE4117">
        <w:rPr>
          <w:rFonts w:ascii="Calibri" w:eastAsia="華康細黑體" w:hAnsi="Calibri" w:cs="Calibri"/>
          <w:spacing w:val="18"/>
          <w:szCs w:val="24"/>
        </w:rPr>
        <w:t>4,000</w:t>
      </w:r>
      <w:r w:rsidRPr="00CE4117">
        <w:rPr>
          <w:rFonts w:ascii="Calibri" w:eastAsia="華康細黑體" w:hAnsi="Calibri" w:cs="Calibri"/>
          <w:spacing w:val="18"/>
          <w:szCs w:val="24"/>
        </w:rPr>
        <w:t>元的一次性應急現金，冀能在這艱難時刻給予即時支援及社工跟進服務。</w:t>
      </w:r>
    </w:p>
    <w:p w14:paraId="752B5730" w14:textId="77777777" w:rsidR="00427650" w:rsidRPr="00CE4117" w:rsidRDefault="00427650" w:rsidP="00427650">
      <w:pPr>
        <w:ind w:right="261" w:firstLine="567"/>
        <w:jc w:val="both"/>
        <w:rPr>
          <w:rFonts w:ascii="Calibri" w:eastAsia="華康細黑體" w:hAnsi="Calibri" w:cs="Calibri"/>
          <w:spacing w:val="18"/>
          <w:szCs w:val="24"/>
        </w:rPr>
      </w:pPr>
    </w:p>
    <w:p w14:paraId="464A79D7" w14:textId="465233E8" w:rsidR="00C0714F" w:rsidRDefault="00976A30" w:rsidP="00161932">
      <w:pPr>
        <w:ind w:right="261" w:firstLine="567"/>
        <w:jc w:val="both"/>
        <w:rPr>
          <w:rFonts w:ascii="Calibri" w:eastAsia="華康細黑體" w:hAnsi="Calibri" w:cs="Calibri"/>
          <w:spacing w:val="18"/>
          <w:szCs w:val="24"/>
        </w:rPr>
      </w:pPr>
      <w:r w:rsidRPr="00CE4117">
        <w:rPr>
          <w:rFonts w:ascii="Calibri" w:eastAsia="華康細黑體" w:hAnsi="Calibri" w:cs="Calibri"/>
          <w:spacing w:val="18"/>
          <w:szCs w:val="24"/>
        </w:rPr>
        <w:t>若家長有需要，請填妥以下回條，以便校方回覆香港青年協會，</w:t>
      </w:r>
      <w:r w:rsidR="001F7B38" w:rsidRPr="00CE4117">
        <w:rPr>
          <w:rFonts w:ascii="Calibri" w:eastAsia="華康細黑體" w:hAnsi="Calibri" w:cs="Calibri"/>
          <w:spacing w:val="18"/>
          <w:szCs w:val="24"/>
        </w:rPr>
        <w:t>儘</w:t>
      </w:r>
      <w:r w:rsidRPr="00CE4117">
        <w:rPr>
          <w:rFonts w:ascii="Calibri" w:eastAsia="華康細黑體" w:hAnsi="Calibri" w:cs="Calibri"/>
          <w:spacing w:val="18"/>
          <w:szCs w:val="24"/>
        </w:rPr>
        <w:t>快發放有關</w:t>
      </w:r>
      <w:r w:rsidR="00706907" w:rsidRPr="00CE4117">
        <w:rPr>
          <w:rFonts w:ascii="Calibri" w:eastAsia="華康細黑體" w:hAnsi="Calibri" w:cs="Calibri"/>
          <w:spacing w:val="18"/>
          <w:szCs w:val="24"/>
        </w:rPr>
        <w:t>應急現金</w:t>
      </w:r>
      <w:r w:rsidRPr="00CE4117">
        <w:rPr>
          <w:rFonts w:ascii="Calibri" w:eastAsia="華康細黑體" w:hAnsi="Calibri" w:cs="Calibri"/>
          <w:spacing w:val="18"/>
          <w:szCs w:val="24"/>
        </w:rPr>
        <w:t>。</w:t>
      </w:r>
    </w:p>
    <w:p w14:paraId="5A9E3873" w14:textId="77777777" w:rsidR="00CE4117" w:rsidRPr="00CE4117" w:rsidRDefault="00CE4117" w:rsidP="00161932">
      <w:pPr>
        <w:ind w:right="261" w:firstLine="567"/>
        <w:jc w:val="both"/>
        <w:rPr>
          <w:rFonts w:ascii="Calibri" w:eastAsia="華康細黑體" w:hAnsi="Calibri" w:cs="Calibri"/>
          <w:spacing w:val="18"/>
          <w:szCs w:val="24"/>
        </w:rPr>
      </w:pPr>
    </w:p>
    <w:tbl>
      <w:tblPr>
        <w:tblStyle w:val="a4"/>
        <w:tblW w:w="2940" w:type="dxa"/>
        <w:tblInd w:w="67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0"/>
      </w:tblGrid>
      <w:tr w:rsidR="00C0714F" w:rsidRPr="00CE4117" w14:paraId="6C83EED4" w14:textId="77777777" w:rsidTr="00C0714F">
        <w:trPr>
          <w:trHeight w:val="423"/>
        </w:trPr>
        <w:tc>
          <w:tcPr>
            <w:tcW w:w="2940" w:type="dxa"/>
          </w:tcPr>
          <w:p w14:paraId="0FF95D7B" w14:textId="341C2EF9" w:rsidR="00C0714F" w:rsidRPr="00CE4117" w:rsidRDefault="00C0714F" w:rsidP="00C0714F">
            <w:pPr>
              <w:pStyle w:val="a3"/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</w:pP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[</w:t>
            </w: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校長名稱</w:t>
            </w: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 xml:space="preserve">]   </w:t>
            </w: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謹啟</w:t>
            </w:r>
          </w:p>
        </w:tc>
      </w:tr>
    </w:tbl>
    <w:p w14:paraId="5766B132" w14:textId="0978CB77" w:rsidR="00C0714F" w:rsidRPr="00CE4117" w:rsidRDefault="00C0714F" w:rsidP="00C0714F">
      <w:pPr>
        <w:tabs>
          <w:tab w:val="left" w:pos="6521"/>
        </w:tabs>
        <w:adjustRightInd w:val="0"/>
        <w:spacing w:afterLines="20" w:after="48"/>
        <w:textAlignment w:val="baseline"/>
        <w:rPr>
          <w:rFonts w:ascii="Calibri" w:eastAsia="華康細黑體" w:hAnsi="Calibri" w:cs="Calibri"/>
          <w:spacing w:val="20"/>
          <w:kern w:val="0"/>
          <w:szCs w:val="24"/>
          <w:lang w:eastAsia="zh-HK"/>
        </w:rPr>
      </w:pPr>
      <w:r w:rsidRPr="00CE4117">
        <w:rPr>
          <w:rFonts w:ascii="Calibri" w:eastAsia="華康細黑體" w:hAnsi="Calibri" w:cs="Calibri"/>
          <w:spacing w:val="20"/>
          <w:kern w:val="0"/>
          <w:szCs w:val="24"/>
          <w:lang w:eastAsia="zh-HK"/>
        </w:rPr>
        <w:tab/>
      </w:r>
    </w:p>
    <w:p w14:paraId="4E82CC17" w14:textId="31F63635" w:rsidR="00DC1775" w:rsidRPr="00CE4117" w:rsidRDefault="00C0714F" w:rsidP="00EC1091">
      <w:pPr>
        <w:tabs>
          <w:tab w:val="left" w:pos="5888"/>
        </w:tabs>
        <w:adjustRightInd w:val="0"/>
        <w:spacing w:afterLines="20" w:after="48"/>
        <w:textAlignment w:val="baseline"/>
        <w:rPr>
          <w:rFonts w:ascii="Calibri" w:eastAsia="華康細黑體" w:hAnsi="Calibri" w:cs="Calibri"/>
          <w:spacing w:val="20"/>
          <w:kern w:val="0"/>
          <w:szCs w:val="24"/>
        </w:rPr>
      </w:pPr>
      <w:r w:rsidRPr="00CE4117">
        <w:rPr>
          <w:rFonts w:ascii="Calibri" w:eastAsia="華康細黑體" w:hAnsi="Calibri" w:cs="Calibri"/>
          <w:spacing w:val="20"/>
          <w:kern w:val="0"/>
          <w:szCs w:val="24"/>
        </w:rPr>
        <w:t>[</w:t>
      </w:r>
      <w:r w:rsidRPr="00CE4117">
        <w:rPr>
          <w:rFonts w:ascii="Calibri" w:eastAsia="華康細黑體" w:hAnsi="Calibri" w:cs="Calibri"/>
          <w:spacing w:val="20"/>
          <w:kern w:val="0"/>
          <w:szCs w:val="24"/>
        </w:rPr>
        <w:t>日期</w:t>
      </w:r>
      <w:r w:rsidRPr="00CE4117">
        <w:rPr>
          <w:rFonts w:ascii="Calibri" w:eastAsia="華康細黑體" w:hAnsi="Calibri" w:cs="Calibri"/>
          <w:spacing w:val="20"/>
          <w:kern w:val="0"/>
          <w:szCs w:val="24"/>
        </w:rPr>
        <w:t>]</w:t>
      </w:r>
      <w:r w:rsidRPr="00CE4117">
        <w:rPr>
          <w:rFonts w:ascii="Calibri" w:eastAsia="華康細黑體" w:hAnsi="Calibri" w:cs="Calibri"/>
          <w:spacing w:val="20"/>
          <w:kern w:val="0"/>
          <w:szCs w:val="24"/>
          <w:lang w:eastAsia="zh-HK"/>
        </w:rPr>
        <w:tab/>
      </w:r>
    </w:p>
    <w:p w14:paraId="30C76032" w14:textId="2B3555F5" w:rsidR="00DC1775" w:rsidRPr="00CE4117" w:rsidRDefault="00DC1775" w:rsidP="00FE55C9">
      <w:pPr>
        <w:tabs>
          <w:tab w:val="left" w:pos="6521"/>
        </w:tabs>
        <w:adjustRightInd w:val="0"/>
        <w:spacing w:afterLines="20" w:after="48"/>
        <w:textAlignment w:val="baseline"/>
        <w:rPr>
          <w:rFonts w:ascii="Calibri" w:eastAsia="華康細黑體" w:hAnsi="Calibri" w:cs="Calibri"/>
          <w:spacing w:val="20"/>
          <w:szCs w:val="24"/>
        </w:rPr>
      </w:pPr>
      <w:r w:rsidRPr="00CE4117">
        <w:rPr>
          <w:rFonts w:ascii="Calibri" w:eastAsia="華康細黑體" w:hAnsi="Calibri" w:cs="Calibri"/>
          <w:spacing w:val="20"/>
          <w:szCs w:val="24"/>
        </w:rPr>
        <w:t>-------------------------------------------------------------------------------------</w:t>
      </w:r>
      <w:r w:rsidR="00C97C91" w:rsidRPr="00CE4117">
        <w:rPr>
          <w:rFonts w:ascii="Calibri" w:eastAsia="華康細黑體" w:hAnsi="Calibri" w:cs="Calibri"/>
          <w:spacing w:val="20"/>
          <w:szCs w:val="24"/>
        </w:rPr>
        <w:t>-----------</w:t>
      </w:r>
    </w:p>
    <w:p w14:paraId="6BC21BFB" w14:textId="77777777" w:rsidR="00DC1775" w:rsidRPr="00CE4117" w:rsidRDefault="00DC1775" w:rsidP="00FE55C9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adjustRightInd w:val="0"/>
        <w:snapToGrid w:val="0"/>
        <w:spacing w:afterLines="20" w:after="48"/>
        <w:ind w:left="480"/>
        <w:textAlignment w:val="baseline"/>
        <w:rPr>
          <w:rFonts w:ascii="Calibri" w:eastAsia="華康細黑體" w:hAnsi="Calibri" w:cs="Calibri"/>
          <w:b/>
          <w:bCs/>
          <w:spacing w:val="20"/>
          <w:szCs w:val="24"/>
        </w:rPr>
      </w:pPr>
      <w:r w:rsidRPr="00CE4117">
        <w:rPr>
          <w:rFonts w:ascii="Calibri" w:eastAsia="華康細黑體" w:hAnsi="Calibri" w:cs="Calibri"/>
          <w:spacing w:val="20"/>
          <w:szCs w:val="24"/>
        </w:rPr>
        <w:t xml:space="preserve">                        </w:t>
      </w:r>
      <w:r w:rsidRPr="00CE4117">
        <w:rPr>
          <w:rFonts w:ascii="Calibri" w:eastAsia="華康細黑體" w:hAnsi="Calibri" w:cs="Calibri"/>
          <w:b/>
          <w:bCs/>
          <w:spacing w:val="20"/>
          <w:szCs w:val="24"/>
        </w:rPr>
        <w:t>回</w:t>
      </w:r>
      <w:r w:rsidRPr="00CE4117">
        <w:rPr>
          <w:rFonts w:ascii="Calibri" w:eastAsia="華康細黑體" w:hAnsi="Calibri" w:cs="Calibri"/>
          <w:b/>
          <w:bCs/>
          <w:spacing w:val="20"/>
          <w:szCs w:val="24"/>
        </w:rPr>
        <w:t xml:space="preserve"> </w:t>
      </w:r>
      <w:r w:rsidRPr="00CE4117">
        <w:rPr>
          <w:rFonts w:ascii="Calibri" w:eastAsia="華康細黑體" w:hAnsi="Calibri" w:cs="Calibri"/>
          <w:b/>
          <w:bCs/>
          <w:spacing w:val="20"/>
          <w:szCs w:val="24"/>
        </w:rPr>
        <w:t>條</w:t>
      </w:r>
      <w:r w:rsidRPr="00CE4117">
        <w:rPr>
          <w:rFonts w:ascii="Calibri" w:eastAsia="華康細黑體" w:hAnsi="Calibri" w:cs="Calibri"/>
          <w:b/>
          <w:bCs/>
          <w:spacing w:val="20"/>
          <w:szCs w:val="24"/>
        </w:rPr>
        <w:t xml:space="preserve"> </w:t>
      </w:r>
    </w:p>
    <w:p w14:paraId="020FBCB7" w14:textId="77777777" w:rsidR="00DC1775" w:rsidRPr="00CE4117" w:rsidRDefault="00DC1775" w:rsidP="00FE55C9">
      <w:pPr>
        <w:ind w:right="261"/>
        <w:jc w:val="both"/>
        <w:rPr>
          <w:rFonts w:ascii="Calibri" w:eastAsia="華康細黑體" w:hAnsi="Calibri" w:cs="Calibri"/>
          <w:spacing w:val="18"/>
          <w:szCs w:val="24"/>
        </w:rPr>
      </w:pPr>
    </w:p>
    <w:p w14:paraId="2C0F9901" w14:textId="5F95EFBB" w:rsidR="007D152C" w:rsidRPr="00CE4117" w:rsidRDefault="007D152C" w:rsidP="00FE55C9">
      <w:pPr>
        <w:pStyle w:val="a3"/>
        <w:jc w:val="both"/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</w:pPr>
    </w:p>
    <w:p w14:paraId="1E2B8F59" w14:textId="3928D082" w:rsidR="00976A30" w:rsidRPr="00CE4117" w:rsidRDefault="001F7B38" w:rsidP="00FE55C9">
      <w:pPr>
        <w:pStyle w:val="a3"/>
        <w:ind w:firstLine="567"/>
        <w:jc w:val="both"/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</w:pP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本人子</w:t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</w:rPr>
        <w:t>女</w:t>
      </w:r>
      <w:r w:rsidR="00976A30"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________________</w:t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</w:rPr>
        <w:t>(</w:t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</w:rPr>
        <w:t>學生姓名</w:t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</w:rPr>
        <w:t>)</w:t>
      </w:r>
      <w:r w:rsidR="00976A30"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欲向香港青年協會申請</w:t>
      </w:r>
      <w:r w:rsidR="00AB7FA6"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學生緊急支援計劃</w:t>
      </w:r>
      <w:r w:rsidR="00976A30"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，並欲透過以下途徑領取：</w:t>
      </w:r>
    </w:p>
    <w:p w14:paraId="0472E0EF" w14:textId="3A8FA297" w:rsidR="00992776" w:rsidRPr="00CE4117" w:rsidRDefault="00992776" w:rsidP="00FE55C9">
      <w:pPr>
        <w:pStyle w:val="a3"/>
        <w:ind w:firstLine="567"/>
        <w:jc w:val="both"/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</w:pP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sym w:font="Wingdings 2" w:char="F0A3"/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 xml:space="preserve"> </w:t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到校領取現金</w:t>
      </w:r>
    </w:p>
    <w:p w14:paraId="0977785A" w14:textId="77777777" w:rsidR="00C35ABE" w:rsidRPr="00CE4117" w:rsidRDefault="00C35ABE" w:rsidP="00C35ABE">
      <w:pPr>
        <w:pStyle w:val="a3"/>
        <w:ind w:firstLine="567"/>
        <w:jc w:val="both"/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</w:pP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sym w:font="Wingdings 2" w:char="F0A3"/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 xml:space="preserve"> </w:t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到校領取支票：</w:t>
      </w:r>
    </w:p>
    <w:tbl>
      <w:tblPr>
        <w:tblStyle w:val="a4"/>
        <w:tblW w:w="0" w:type="auto"/>
        <w:tblInd w:w="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3543"/>
      </w:tblGrid>
      <w:tr w:rsidR="00C35ABE" w:rsidRPr="00CE4117" w14:paraId="294EA582" w14:textId="77777777" w:rsidTr="00C60961">
        <w:trPr>
          <w:trHeight w:val="365"/>
        </w:trPr>
        <w:tc>
          <w:tcPr>
            <w:tcW w:w="2689" w:type="dxa"/>
          </w:tcPr>
          <w:p w14:paraId="4750B909" w14:textId="77777777" w:rsidR="00C35ABE" w:rsidRPr="00CE4117" w:rsidRDefault="00C35ABE" w:rsidP="00C60961">
            <w:pPr>
              <w:pStyle w:val="a3"/>
              <w:jc w:val="right"/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</w:pP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支票抬頭姓名：</w:t>
            </w:r>
          </w:p>
        </w:tc>
        <w:tc>
          <w:tcPr>
            <w:tcW w:w="3543" w:type="dxa"/>
          </w:tcPr>
          <w:p w14:paraId="7ED76BC7" w14:textId="77777777" w:rsidR="00C35ABE" w:rsidRPr="00CE4117" w:rsidRDefault="00C35ABE" w:rsidP="00C60961">
            <w:pPr>
              <w:pStyle w:val="a3"/>
              <w:jc w:val="both"/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</w:pP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_______________________</w:t>
            </w:r>
          </w:p>
        </w:tc>
      </w:tr>
    </w:tbl>
    <w:p w14:paraId="739673E7" w14:textId="77777777" w:rsidR="00C35ABE" w:rsidRPr="00CE4117" w:rsidRDefault="00C35ABE" w:rsidP="00C35ABE">
      <w:pPr>
        <w:pStyle w:val="a3"/>
        <w:jc w:val="both"/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</w:pPr>
    </w:p>
    <w:p w14:paraId="2919C77F" w14:textId="77777777" w:rsidR="000163E8" w:rsidRPr="00CE4117" w:rsidRDefault="00992776" w:rsidP="00FE55C9">
      <w:pPr>
        <w:pStyle w:val="a3"/>
        <w:ind w:firstLine="567"/>
        <w:jc w:val="both"/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</w:pP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sym w:font="Wingdings 2" w:char="F0A3"/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 xml:space="preserve"> </w:t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轉帳至本人銀行戶口</w:t>
      </w:r>
      <w:bookmarkStart w:id="0" w:name="_Hlk215149083"/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：</w:t>
      </w:r>
    </w:p>
    <w:tbl>
      <w:tblPr>
        <w:tblStyle w:val="a4"/>
        <w:tblW w:w="0" w:type="auto"/>
        <w:tblInd w:w="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3543"/>
      </w:tblGrid>
      <w:tr w:rsidR="000163E8" w:rsidRPr="00CE4117" w14:paraId="0EEB949C" w14:textId="77777777" w:rsidTr="000163E8">
        <w:trPr>
          <w:trHeight w:val="365"/>
        </w:trPr>
        <w:tc>
          <w:tcPr>
            <w:tcW w:w="2689" w:type="dxa"/>
          </w:tcPr>
          <w:p w14:paraId="01D647A2" w14:textId="4E019803" w:rsidR="000163E8" w:rsidRPr="00CE4117" w:rsidRDefault="00716EA4" w:rsidP="000163E8">
            <w:pPr>
              <w:pStyle w:val="a3"/>
              <w:jc w:val="right"/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</w:pP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戶口持有人名稱</w:t>
            </w:r>
            <w:r w:rsidR="000163E8"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：</w:t>
            </w:r>
          </w:p>
        </w:tc>
        <w:tc>
          <w:tcPr>
            <w:tcW w:w="3543" w:type="dxa"/>
          </w:tcPr>
          <w:p w14:paraId="1486B572" w14:textId="1E2058A5" w:rsidR="000163E8" w:rsidRPr="00CE4117" w:rsidRDefault="000163E8" w:rsidP="00FE55C9">
            <w:pPr>
              <w:pStyle w:val="a3"/>
              <w:jc w:val="both"/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</w:pP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_______________________</w:t>
            </w:r>
          </w:p>
        </w:tc>
      </w:tr>
      <w:tr w:rsidR="000163E8" w:rsidRPr="00CE4117" w14:paraId="117ED68F" w14:textId="77777777" w:rsidTr="000163E8">
        <w:trPr>
          <w:trHeight w:val="350"/>
        </w:trPr>
        <w:tc>
          <w:tcPr>
            <w:tcW w:w="2689" w:type="dxa"/>
          </w:tcPr>
          <w:p w14:paraId="7EB0E601" w14:textId="56D63590" w:rsidR="000163E8" w:rsidRPr="00CE4117" w:rsidRDefault="00443F9F" w:rsidP="000163E8">
            <w:pPr>
              <w:pStyle w:val="a3"/>
              <w:jc w:val="right"/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</w:pP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銀行</w:t>
            </w:r>
            <w:r w:rsidR="002F0A7D"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名稱：</w:t>
            </w:r>
            <w:r w:rsidR="002F0A7D"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 xml:space="preserve"> </w:t>
            </w:r>
          </w:p>
        </w:tc>
        <w:tc>
          <w:tcPr>
            <w:tcW w:w="3543" w:type="dxa"/>
          </w:tcPr>
          <w:p w14:paraId="6374C38D" w14:textId="3EB5508A" w:rsidR="000163E8" w:rsidRPr="00CE4117" w:rsidRDefault="000163E8" w:rsidP="000163E8">
            <w:pPr>
              <w:pStyle w:val="a3"/>
              <w:jc w:val="both"/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</w:pP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_______________________</w:t>
            </w:r>
          </w:p>
        </w:tc>
      </w:tr>
      <w:tr w:rsidR="000163E8" w:rsidRPr="00CE4117" w14:paraId="6AD6A214" w14:textId="77777777" w:rsidTr="000163E8">
        <w:trPr>
          <w:trHeight w:val="365"/>
        </w:trPr>
        <w:tc>
          <w:tcPr>
            <w:tcW w:w="2689" w:type="dxa"/>
          </w:tcPr>
          <w:p w14:paraId="49F9F9B9" w14:textId="2096401E" w:rsidR="000163E8" w:rsidRPr="00CE4117" w:rsidRDefault="002F0A7D" w:rsidP="000163E8">
            <w:pPr>
              <w:pStyle w:val="a3"/>
              <w:jc w:val="right"/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</w:pP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戶口號碼：</w:t>
            </w:r>
          </w:p>
        </w:tc>
        <w:tc>
          <w:tcPr>
            <w:tcW w:w="3543" w:type="dxa"/>
          </w:tcPr>
          <w:p w14:paraId="15EE1CE1" w14:textId="153BA340" w:rsidR="000163E8" w:rsidRPr="00CE4117" w:rsidRDefault="000163E8" w:rsidP="000163E8">
            <w:pPr>
              <w:pStyle w:val="a3"/>
              <w:jc w:val="both"/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</w:pP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_______________________</w:t>
            </w:r>
          </w:p>
        </w:tc>
      </w:tr>
      <w:bookmarkEnd w:id="0"/>
    </w:tbl>
    <w:p w14:paraId="586D737B" w14:textId="4A43D60C" w:rsidR="00992776" w:rsidRPr="00CE4117" w:rsidRDefault="00992776" w:rsidP="000163E8">
      <w:pPr>
        <w:pStyle w:val="a3"/>
        <w:jc w:val="both"/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</w:pPr>
    </w:p>
    <w:p w14:paraId="5EFEABB7" w14:textId="77777777" w:rsidR="000163E8" w:rsidRPr="00CE4117" w:rsidRDefault="000163E8" w:rsidP="000163E8">
      <w:pPr>
        <w:pStyle w:val="a3"/>
        <w:jc w:val="both"/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</w:pPr>
    </w:p>
    <w:p w14:paraId="66C49C6D" w14:textId="02C516F2" w:rsidR="00992776" w:rsidRPr="00CE4117" w:rsidRDefault="00A207D8" w:rsidP="00FE55C9">
      <w:pPr>
        <w:pStyle w:val="a3"/>
        <w:jc w:val="both"/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</w:pP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本人願意接受香港青年協會提供的其他援助及服務</w:t>
      </w:r>
    </w:p>
    <w:p w14:paraId="0196B660" w14:textId="03497945" w:rsidR="00A207D8" w:rsidRPr="00CE4117" w:rsidRDefault="00A207D8" w:rsidP="00FE55C9">
      <w:pPr>
        <w:pStyle w:val="a3"/>
        <w:ind w:firstLine="567"/>
        <w:jc w:val="both"/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</w:pP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sym w:font="Wingdings 2" w:char="F0A3"/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 xml:space="preserve"> </w:t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是：</w:t>
      </w:r>
    </w:p>
    <w:tbl>
      <w:tblPr>
        <w:tblStyle w:val="a4"/>
        <w:tblW w:w="0" w:type="auto"/>
        <w:tblInd w:w="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3543"/>
      </w:tblGrid>
      <w:tr w:rsidR="005E5537" w:rsidRPr="00CE4117" w14:paraId="5C1CE457" w14:textId="77777777" w:rsidTr="00C60961">
        <w:trPr>
          <w:trHeight w:val="365"/>
        </w:trPr>
        <w:tc>
          <w:tcPr>
            <w:tcW w:w="2689" w:type="dxa"/>
          </w:tcPr>
          <w:p w14:paraId="569323EC" w14:textId="130BF388" w:rsidR="005E5537" w:rsidRPr="00CE4117" w:rsidRDefault="005E5537" w:rsidP="00C60961">
            <w:pPr>
              <w:pStyle w:val="a3"/>
              <w:jc w:val="right"/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</w:pP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監護人姓名：</w:t>
            </w:r>
          </w:p>
        </w:tc>
        <w:tc>
          <w:tcPr>
            <w:tcW w:w="3543" w:type="dxa"/>
          </w:tcPr>
          <w:p w14:paraId="65D5F4CA" w14:textId="77777777" w:rsidR="005E5537" w:rsidRPr="00CE4117" w:rsidRDefault="005E5537" w:rsidP="00C60961">
            <w:pPr>
              <w:pStyle w:val="a3"/>
              <w:jc w:val="both"/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</w:pP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_______________________</w:t>
            </w:r>
          </w:p>
        </w:tc>
      </w:tr>
      <w:tr w:rsidR="005E5537" w:rsidRPr="00CE4117" w14:paraId="60FF0D56" w14:textId="77777777" w:rsidTr="00C60961">
        <w:trPr>
          <w:trHeight w:val="350"/>
        </w:trPr>
        <w:tc>
          <w:tcPr>
            <w:tcW w:w="2689" w:type="dxa"/>
          </w:tcPr>
          <w:p w14:paraId="5B70BA37" w14:textId="1AB17BA0" w:rsidR="005E5537" w:rsidRPr="00CE4117" w:rsidRDefault="005E5537" w:rsidP="00C60961">
            <w:pPr>
              <w:pStyle w:val="a3"/>
              <w:jc w:val="right"/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</w:pP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聯絡電話：</w:t>
            </w:r>
          </w:p>
        </w:tc>
        <w:tc>
          <w:tcPr>
            <w:tcW w:w="3543" w:type="dxa"/>
          </w:tcPr>
          <w:p w14:paraId="0EA4BD4E" w14:textId="77777777" w:rsidR="005E5537" w:rsidRPr="00CE4117" w:rsidRDefault="005E5537" w:rsidP="00C60961">
            <w:pPr>
              <w:pStyle w:val="a3"/>
              <w:jc w:val="both"/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</w:pPr>
            <w:r w:rsidRPr="00CE4117">
              <w:rPr>
                <w:rFonts w:ascii="Calibri" w:eastAsia="華康細黑體" w:hAnsi="Calibri" w:cs="Calibri"/>
                <w:color w:val="000000" w:themeColor="text1"/>
                <w:spacing w:val="20"/>
                <w:szCs w:val="24"/>
                <w:lang w:eastAsia="zh-HK"/>
              </w:rPr>
              <w:t>_______________________</w:t>
            </w:r>
          </w:p>
        </w:tc>
      </w:tr>
    </w:tbl>
    <w:p w14:paraId="532FFFD5" w14:textId="2582441E" w:rsidR="00950430" w:rsidRPr="00CE4117" w:rsidRDefault="00C35ABE" w:rsidP="00161932">
      <w:pPr>
        <w:pStyle w:val="a3"/>
        <w:ind w:firstLine="567"/>
        <w:jc w:val="both"/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</w:pP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sym w:font="Wingdings 2" w:char="F0A3"/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 xml:space="preserve"> </w:t>
      </w:r>
      <w:r w:rsidRPr="00CE4117">
        <w:rPr>
          <w:rFonts w:ascii="Calibri" w:eastAsia="華康細黑體" w:hAnsi="Calibri" w:cs="Calibri"/>
          <w:color w:val="000000" w:themeColor="text1"/>
          <w:spacing w:val="20"/>
          <w:szCs w:val="24"/>
          <w:lang w:eastAsia="zh-HK"/>
        </w:rPr>
        <w:t>否</w:t>
      </w:r>
    </w:p>
    <w:sectPr w:rsidR="00950430" w:rsidRPr="00CE4117" w:rsidSect="000F3029">
      <w:pgSz w:w="11906" w:h="16838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94E84" w14:textId="77777777" w:rsidR="00C33F0A" w:rsidRDefault="00C33F0A" w:rsidP="00523E26">
      <w:r>
        <w:separator/>
      </w:r>
    </w:p>
  </w:endnote>
  <w:endnote w:type="continuationSeparator" w:id="0">
    <w:p w14:paraId="3C2293B9" w14:textId="77777777" w:rsidR="00C33F0A" w:rsidRDefault="00C33F0A" w:rsidP="00523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華康細黑體">
    <w:altName w:val="微軟正黑體"/>
    <w:panose1 w:val="020B0309000000000000"/>
    <w:charset w:val="88"/>
    <w:family w:val="modern"/>
    <w:pitch w:val="fixed"/>
    <w:sig w:usb0="A000023F" w:usb1="3A4F9C38" w:usb2="00000016" w:usb3="00000000" w:csb0="00100001" w:csb1="00000000"/>
  </w:font>
  <w:font w:name="DFHeiLight-B5">
    <w:altName w:val="微軟正黑體"/>
    <w:charset w:val="88"/>
    <w:family w:val="modern"/>
    <w:pitch w:val="fixed"/>
    <w:sig w:usb0="A000023F" w:usb1="3A4F9C38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137E3" w14:textId="77777777" w:rsidR="00C33F0A" w:rsidRDefault="00C33F0A" w:rsidP="00523E26">
      <w:r>
        <w:separator/>
      </w:r>
    </w:p>
  </w:footnote>
  <w:footnote w:type="continuationSeparator" w:id="0">
    <w:p w14:paraId="08153D09" w14:textId="77777777" w:rsidR="00C33F0A" w:rsidRDefault="00C33F0A" w:rsidP="00523E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D60CB"/>
    <w:multiLevelType w:val="hybridMultilevel"/>
    <w:tmpl w:val="440262CC"/>
    <w:lvl w:ilvl="0" w:tplc="EFA4F112">
      <w:start w:val="4"/>
      <w:numFmt w:val="bullet"/>
      <w:lvlText w:val="□"/>
      <w:lvlJc w:val="left"/>
      <w:pPr>
        <w:ind w:left="1920" w:hanging="480"/>
      </w:pPr>
      <w:rPr>
        <w:rFonts w:ascii="新細明體" w:eastAsia="新細明體" w:hAnsi="新細明體" w:cs="Times New Roman" w:hint="eastAsia"/>
        <w:b w:val="0"/>
        <w:u w:val="none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" w15:restartNumberingAfterBreak="0">
    <w:nsid w:val="085D0C26"/>
    <w:multiLevelType w:val="hybridMultilevel"/>
    <w:tmpl w:val="70525F6C"/>
    <w:lvl w:ilvl="0" w:tplc="D75EBF00">
      <w:start w:val="4"/>
      <w:numFmt w:val="bullet"/>
      <w:lvlText w:val="□"/>
      <w:lvlJc w:val="left"/>
      <w:pPr>
        <w:ind w:left="1760" w:hanging="480"/>
      </w:pPr>
      <w:rPr>
        <w:rFonts w:ascii="新細明體" w:eastAsia="新細明體" w:hAnsi="新細明體" w:cs="Times New Roman" w:hint="eastAsia"/>
        <w:b w:val="0"/>
        <w:u w:val="none"/>
        <w:lang w:val="en-US"/>
      </w:rPr>
    </w:lvl>
    <w:lvl w:ilvl="1" w:tplc="04090003" w:tentative="1">
      <w:start w:val="1"/>
      <w:numFmt w:val="bullet"/>
      <w:lvlText w:val=""/>
      <w:lvlJc w:val="left"/>
      <w:pPr>
        <w:ind w:left="22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00" w:hanging="480"/>
      </w:pPr>
      <w:rPr>
        <w:rFonts w:ascii="Wingdings" w:hAnsi="Wingdings" w:hint="default"/>
      </w:rPr>
    </w:lvl>
  </w:abstractNum>
  <w:abstractNum w:abstractNumId="2" w15:restartNumberingAfterBreak="0">
    <w:nsid w:val="0FEE3F40"/>
    <w:multiLevelType w:val="hybridMultilevel"/>
    <w:tmpl w:val="C05AB1D4"/>
    <w:lvl w:ilvl="0" w:tplc="EFA4F112">
      <w:start w:val="4"/>
      <w:numFmt w:val="bullet"/>
      <w:lvlText w:val="□"/>
      <w:lvlJc w:val="left"/>
      <w:pPr>
        <w:ind w:left="1255" w:hanging="480"/>
      </w:pPr>
      <w:rPr>
        <w:rFonts w:ascii="新細明體" w:eastAsia="新細明體" w:hAnsi="新細明體" w:cs="Times New Roman" w:hint="eastAsia"/>
        <w:b w:val="0"/>
        <w:u w:val="none"/>
      </w:rPr>
    </w:lvl>
    <w:lvl w:ilvl="1" w:tplc="04090003" w:tentative="1">
      <w:start w:val="1"/>
      <w:numFmt w:val="bullet"/>
      <w:lvlText w:val=""/>
      <w:lvlJc w:val="left"/>
      <w:pPr>
        <w:ind w:left="173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1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9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7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3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95" w:hanging="480"/>
      </w:pPr>
      <w:rPr>
        <w:rFonts w:ascii="Wingdings" w:hAnsi="Wingdings" w:hint="default"/>
      </w:rPr>
    </w:lvl>
  </w:abstractNum>
  <w:abstractNum w:abstractNumId="3" w15:restartNumberingAfterBreak="0">
    <w:nsid w:val="1D5A4AA6"/>
    <w:multiLevelType w:val="hybridMultilevel"/>
    <w:tmpl w:val="F21A5610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5E86356"/>
    <w:multiLevelType w:val="hybridMultilevel"/>
    <w:tmpl w:val="126AB370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6540B4D"/>
    <w:multiLevelType w:val="hybridMultilevel"/>
    <w:tmpl w:val="841EEBDC"/>
    <w:lvl w:ilvl="0" w:tplc="A1F0F66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A6E054B"/>
    <w:multiLevelType w:val="hybridMultilevel"/>
    <w:tmpl w:val="B6080812"/>
    <w:lvl w:ilvl="0" w:tplc="D75EBF00">
      <w:start w:val="4"/>
      <w:numFmt w:val="bullet"/>
      <w:lvlText w:val="□"/>
      <w:lvlJc w:val="left"/>
      <w:pPr>
        <w:ind w:left="1440" w:hanging="480"/>
      </w:pPr>
      <w:rPr>
        <w:rFonts w:ascii="新細明體" w:eastAsia="新細明體" w:hAnsi="新細明體" w:cs="Times New Roman" w:hint="eastAsia"/>
        <w:b w:val="0"/>
        <w:u w:val="none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7" w15:restartNumberingAfterBreak="0">
    <w:nsid w:val="3A365C0F"/>
    <w:multiLevelType w:val="hybridMultilevel"/>
    <w:tmpl w:val="BBAE9F70"/>
    <w:lvl w:ilvl="0" w:tplc="EFA4F112">
      <w:start w:val="4"/>
      <w:numFmt w:val="bullet"/>
      <w:lvlText w:val="□"/>
      <w:lvlJc w:val="left"/>
      <w:pPr>
        <w:ind w:left="1134" w:hanging="480"/>
      </w:pPr>
      <w:rPr>
        <w:rFonts w:ascii="新細明體" w:eastAsia="新細明體" w:hAnsi="新細明體" w:cs="Times New Roman" w:hint="eastAsia"/>
        <w:b w:val="0"/>
        <w:u w:val="none"/>
      </w:rPr>
    </w:lvl>
    <w:lvl w:ilvl="1" w:tplc="04090003" w:tentative="1">
      <w:start w:val="1"/>
      <w:numFmt w:val="bullet"/>
      <w:lvlText w:val=""/>
      <w:lvlJc w:val="left"/>
      <w:pPr>
        <w:ind w:left="161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9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7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3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1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9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74" w:hanging="480"/>
      </w:pPr>
      <w:rPr>
        <w:rFonts w:ascii="Wingdings" w:hAnsi="Wingdings" w:hint="default"/>
      </w:rPr>
    </w:lvl>
  </w:abstractNum>
  <w:abstractNum w:abstractNumId="8" w15:restartNumberingAfterBreak="0">
    <w:nsid w:val="45B97C64"/>
    <w:multiLevelType w:val="hybridMultilevel"/>
    <w:tmpl w:val="CCB84AC6"/>
    <w:lvl w:ilvl="0" w:tplc="A1F0F66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9" w15:restartNumberingAfterBreak="0">
    <w:nsid w:val="4D4B03B5"/>
    <w:multiLevelType w:val="hybridMultilevel"/>
    <w:tmpl w:val="712884F2"/>
    <w:lvl w:ilvl="0" w:tplc="4AB09CB2">
      <w:start w:val="1"/>
      <w:numFmt w:val="decimal"/>
      <w:lvlText w:val="%1."/>
      <w:lvlJc w:val="left"/>
      <w:pPr>
        <w:ind w:left="360" w:hanging="360"/>
      </w:pPr>
      <w:rPr>
        <w:rFonts w:eastAsia="TimesNewRomanPSMT" w:hint="default"/>
      </w:rPr>
    </w:lvl>
    <w:lvl w:ilvl="1" w:tplc="DE2E23B2">
      <w:start w:val="1"/>
      <w:numFmt w:val="lowerRoman"/>
      <w:lvlText w:val="(%2)"/>
      <w:lvlJc w:val="left"/>
      <w:pPr>
        <w:ind w:left="1200" w:hanging="720"/>
      </w:pPr>
      <w:rPr>
        <w:rFonts w:eastAsia="TimesNewRomanPSMT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F026018"/>
    <w:multiLevelType w:val="hybridMultilevel"/>
    <w:tmpl w:val="8D70ABBC"/>
    <w:lvl w:ilvl="0" w:tplc="5808A2D2">
      <w:start w:val="1"/>
      <w:numFmt w:val="lowerRoman"/>
      <w:lvlText w:val="(%1)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70C75F43"/>
    <w:multiLevelType w:val="hybridMultilevel"/>
    <w:tmpl w:val="B776D392"/>
    <w:lvl w:ilvl="0" w:tplc="EFA4F112">
      <w:start w:val="4"/>
      <w:numFmt w:val="bullet"/>
      <w:lvlText w:val="□"/>
      <w:lvlJc w:val="left"/>
      <w:pPr>
        <w:ind w:left="1975" w:hanging="480"/>
      </w:pPr>
      <w:rPr>
        <w:rFonts w:ascii="新細明體" w:eastAsia="新細明體" w:hAnsi="新細明體" w:cs="Times New Roman" w:hint="eastAsia"/>
        <w:b w:val="0"/>
        <w:u w:val="none"/>
      </w:rPr>
    </w:lvl>
    <w:lvl w:ilvl="1" w:tplc="04090003" w:tentative="1">
      <w:start w:val="1"/>
      <w:numFmt w:val="bullet"/>
      <w:lvlText w:val=""/>
      <w:lvlJc w:val="left"/>
      <w:pPr>
        <w:ind w:left="245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3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1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9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7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5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3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15" w:hanging="480"/>
      </w:pPr>
      <w:rPr>
        <w:rFonts w:ascii="Wingdings" w:hAnsi="Wingdings" w:hint="default"/>
      </w:rPr>
    </w:lvl>
  </w:abstractNum>
  <w:abstractNum w:abstractNumId="12" w15:restartNumberingAfterBreak="0">
    <w:nsid w:val="73240DF9"/>
    <w:multiLevelType w:val="hybridMultilevel"/>
    <w:tmpl w:val="81482208"/>
    <w:lvl w:ilvl="0" w:tplc="40DA56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808A2D2">
      <w:start w:val="1"/>
      <w:numFmt w:val="lowerRoman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7B1234A6"/>
    <w:multiLevelType w:val="hybridMultilevel"/>
    <w:tmpl w:val="087AAEE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B4B4D03"/>
    <w:multiLevelType w:val="hybridMultilevel"/>
    <w:tmpl w:val="7A9672E0"/>
    <w:lvl w:ilvl="0" w:tplc="D75EBF00">
      <w:start w:val="4"/>
      <w:numFmt w:val="bullet"/>
      <w:lvlText w:val="□"/>
      <w:lvlJc w:val="left"/>
      <w:pPr>
        <w:ind w:left="1440" w:hanging="480"/>
      </w:pPr>
      <w:rPr>
        <w:rFonts w:ascii="新細明體" w:eastAsia="新細明體" w:hAnsi="新細明體" w:cs="Times New Roman" w:hint="eastAsia"/>
        <w:b w:val="0"/>
        <w:u w:val="none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12"/>
  </w:num>
  <w:num w:numId="5">
    <w:abstractNumId w:val="6"/>
  </w:num>
  <w:num w:numId="6">
    <w:abstractNumId w:val="11"/>
  </w:num>
  <w:num w:numId="7">
    <w:abstractNumId w:val="13"/>
  </w:num>
  <w:num w:numId="8">
    <w:abstractNumId w:val="9"/>
  </w:num>
  <w:num w:numId="9">
    <w:abstractNumId w:val="14"/>
  </w:num>
  <w:num w:numId="10">
    <w:abstractNumId w:val="1"/>
  </w:num>
  <w:num w:numId="11">
    <w:abstractNumId w:val="7"/>
  </w:num>
  <w:num w:numId="12">
    <w:abstractNumId w:val="2"/>
  </w:num>
  <w:num w:numId="13">
    <w:abstractNumId w:val="0"/>
  </w:num>
  <w:num w:numId="14">
    <w:abstractNumId w:val="4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jAzMLSwMDWzMDBS0lEKTi0uzszPAykwrgUAnDg4xCwAAAA="/>
  </w:docVars>
  <w:rsids>
    <w:rsidRoot w:val="008416A1"/>
    <w:rsid w:val="000041F9"/>
    <w:rsid w:val="00015553"/>
    <w:rsid w:val="000163E8"/>
    <w:rsid w:val="000465DE"/>
    <w:rsid w:val="0005224F"/>
    <w:rsid w:val="000555E9"/>
    <w:rsid w:val="000633B8"/>
    <w:rsid w:val="00072CCE"/>
    <w:rsid w:val="00083F78"/>
    <w:rsid w:val="00096E96"/>
    <w:rsid w:val="000B2BCB"/>
    <w:rsid w:val="000D6197"/>
    <w:rsid w:val="000E0781"/>
    <w:rsid w:val="000F3029"/>
    <w:rsid w:val="00125ECB"/>
    <w:rsid w:val="0013380F"/>
    <w:rsid w:val="001339D9"/>
    <w:rsid w:val="00145227"/>
    <w:rsid w:val="00156753"/>
    <w:rsid w:val="00161932"/>
    <w:rsid w:val="00173A84"/>
    <w:rsid w:val="001961E5"/>
    <w:rsid w:val="001A07E1"/>
    <w:rsid w:val="001B2322"/>
    <w:rsid w:val="001B27C1"/>
    <w:rsid w:val="001B4864"/>
    <w:rsid w:val="001C0528"/>
    <w:rsid w:val="001C139D"/>
    <w:rsid w:val="001D452C"/>
    <w:rsid w:val="001E0C6E"/>
    <w:rsid w:val="001E3A9D"/>
    <w:rsid w:val="001F1673"/>
    <w:rsid w:val="001F417B"/>
    <w:rsid w:val="001F7506"/>
    <w:rsid w:val="001F7B38"/>
    <w:rsid w:val="00224154"/>
    <w:rsid w:val="00236A72"/>
    <w:rsid w:val="0026236D"/>
    <w:rsid w:val="00265808"/>
    <w:rsid w:val="00277569"/>
    <w:rsid w:val="00286B3A"/>
    <w:rsid w:val="002A3567"/>
    <w:rsid w:val="002C30C5"/>
    <w:rsid w:val="002D56C4"/>
    <w:rsid w:val="002F0A7D"/>
    <w:rsid w:val="003011CA"/>
    <w:rsid w:val="0032437C"/>
    <w:rsid w:val="003746D3"/>
    <w:rsid w:val="003747F2"/>
    <w:rsid w:val="00382EFA"/>
    <w:rsid w:val="0039635F"/>
    <w:rsid w:val="003B5B9A"/>
    <w:rsid w:val="003C52D7"/>
    <w:rsid w:val="003C628E"/>
    <w:rsid w:val="00400669"/>
    <w:rsid w:val="0041257C"/>
    <w:rsid w:val="00423B30"/>
    <w:rsid w:val="00427650"/>
    <w:rsid w:val="004301A9"/>
    <w:rsid w:val="00443F9F"/>
    <w:rsid w:val="00485D85"/>
    <w:rsid w:val="0048655B"/>
    <w:rsid w:val="004974A6"/>
    <w:rsid w:val="004A24E4"/>
    <w:rsid w:val="004A7503"/>
    <w:rsid w:val="004B388B"/>
    <w:rsid w:val="004B4386"/>
    <w:rsid w:val="004D09FF"/>
    <w:rsid w:val="00513200"/>
    <w:rsid w:val="00520027"/>
    <w:rsid w:val="00523E26"/>
    <w:rsid w:val="00530C12"/>
    <w:rsid w:val="0054490D"/>
    <w:rsid w:val="00545E33"/>
    <w:rsid w:val="00594048"/>
    <w:rsid w:val="005967D9"/>
    <w:rsid w:val="005D2B31"/>
    <w:rsid w:val="005E5537"/>
    <w:rsid w:val="005F2389"/>
    <w:rsid w:val="00611C46"/>
    <w:rsid w:val="00613434"/>
    <w:rsid w:val="006819D3"/>
    <w:rsid w:val="00695D6D"/>
    <w:rsid w:val="006A43EB"/>
    <w:rsid w:val="006B79FB"/>
    <w:rsid w:val="006E3CEF"/>
    <w:rsid w:val="006F6916"/>
    <w:rsid w:val="00700CA2"/>
    <w:rsid w:val="00706907"/>
    <w:rsid w:val="00711059"/>
    <w:rsid w:val="0071190B"/>
    <w:rsid w:val="00714E95"/>
    <w:rsid w:val="00716EA4"/>
    <w:rsid w:val="00730B38"/>
    <w:rsid w:val="00741480"/>
    <w:rsid w:val="00741617"/>
    <w:rsid w:val="007472F7"/>
    <w:rsid w:val="00767016"/>
    <w:rsid w:val="0077693B"/>
    <w:rsid w:val="00780E6E"/>
    <w:rsid w:val="007913BD"/>
    <w:rsid w:val="007948AD"/>
    <w:rsid w:val="007D152C"/>
    <w:rsid w:val="007D3174"/>
    <w:rsid w:val="007F2C8D"/>
    <w:rsid w:val="007F6F14"/>
    <w:rsid w:val="00822926"/>
    <w:rsid w:val="00825DF2"/>
    <w:rsid w:val="008405FC"/>
    <w:rsid w:val="008416A1"/>
    <w:rsid w:val="008A041E"/>
    <w:rsid w:val="008C2549"/>
    <w:rsid w:val="008E4CBF"/>
    <w:rsid w:val="008F6AB4"/>
    <w:rsid w:val="0091644A"/>
    <w:rsid w:val="00921466"/>
    <w:rsid w:val="009326ED"/>
    <w:rsid w:val="00937F85"/>
    <w:rsid w:val="00946F8C"/>
    <w:rsid w:val="00950430"/>
    <w:rsid w:val="00960F29"/>
    <w:rsid w:val="00970CB0"/>
    <w:rsid w:val="00973157"/>
    <w:rsid w:val="00976A30"/>
    <w:rsid w:val="00992776"/>
    <w:rsid w:val="009938BF"/>
    <w:rsid w:val="009A3021"/>
    <w:rsid w:val="009A49E2"/>
    <w:rsid w:val="009C6CF5"/>
    <w:rsid w:val="009E0382"/>
    <w:rsid w:val="009E3682"/>
    <w:rsid w:val="009F3674"/>
    <w:rsid w:val="00A12ED8"/>
    <w:rsid w:val="00A207D8"/>
    <w:rsid w:val="00A23B20"/>
    <w:rsid w:val="00A546A0"/>
    <w:rsid w:val="00A67493"/>
    <w:rsid w:val="00A738FA"/>
    <w:rsid w:val="00A73C61"/>
    <w:rsid w:val="00A9124E"/>
    <w:rsid w:val="00AB7FA6"/>
    <w:rsid w:val="00AC0082"/>
    <w:rsid w:val="00B2334A"/>
    <w:rsid w:val="00B677E5"/>
    <w:rsid w:val="00B83A5A"/>
    <w:rsid w:val="00B9096A"/>
    <w:rsid w:val="00B912A2"/>
    <w:rsid w:val="00B93BA2"/>
    <w:rsid w:val="00BE70B5"/>
    <w:rsid w:val="00C0714F"/>
    <w:rsid w:val="00C14544"/>
    <w:rsid w:val="00C14C57"/>
    <w:rsid w:val="00C156BA"/>
    <w:rsid w:val="00C33F0A"/>
    <w:rsid w:val="00C34A5A"/>
    <w:rsid w:val="00C35ABE"/>
    <w:rsid w:val="00C57F78"/>
    <w:rsid w:val="00C9322D"/>
    <w:rsid w:val="00C97C91"/>
    <w:rsid w:val="00CB604E"/>
    <w:rsid w:val="00CE2B42"/>
    <w:rsid w:val="00CE4117"/>
    <w:rsid w:val="00CF12AA"/>
    <w:rsid w:val="00D277C9"/>
    <w:rsid w:val="00D36DE8"/>
    <w:rsid w:val="00D53F23"/>
    <w:rsid w:val="00D9622F"/>
    <w:rsid w:val="00DA04F1"/>
    <w:rsid w:val="00DC1775"/>
    <w:rsid w:val="00DC3D23"/>
    <w:rsid w:val="00DC5C4B"/>
    <w:rsid w:val="00DE70F4"/>
    <w:rsid w:val="00DF23AF"/>
    <w:rsid w:val="00DF5738"/>
    <w:rsid w:val="00E26A0D"/>
    <w:rsid w:val="00E36EEC"/>
    <w:rsid w:val="00E51F4A"/>
    <w:rsid w:val="00E56087"/>
    <w:rsid w:val="00E63A85"/>
    <w:rsid w:val="00E73CE3"/>
    <w:rsid w:val="00EB2D96"/>
    <w:rsid w:val="00EB4C4D"/>
    <w:rsid w:val="00EC1091"/>
    <w:rsid w:val="00EC65A4"/>
    <w:rsid w:val="00EC6C52"/>
    <w:rsid w:val="00F20B51"/>
    <w:rsid w:val="00F27FE1"/>
    <w:rsid w:val="00F6655B"/>
    <w:rsid w:val="00F82302"/>
    <w:rsid w:val="00F856EC"/>
    <w:rsid w:val="00F96378"/>
    <w:rsid w:val="00F96FFD"/>
    <w:rsid w:val="00FC3C79"/>
    <w:rsid w:val="00FD54E2"/>
    <w:rsid w:val="00FE55C9"/>
    <w:rsid w:val="00FF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F00B9B"/>
  <w15:chartTrackingRefBased/>
  <w15:docId w15:val="{ADD587D2-286B-4C63-A00B-D302819CB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8416A1"/>
    <w:pPr>
      <w:widowControl w:val="0"/>
    </w:pPr>
  </w:style>
  <w:style w:type="table" w:styleId="a4">
    <w:name w:val="Table Grid"/>
    <w:basedOn w:val="a1"/>
    <w:uiPriority w:val="39"/>
    <w:rsid w:val="000F30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E36EEC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523E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23E26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523E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23E26"/>
    <w:rPr>
      <w:sz w:val="20"/>
      <w:szCs w:val="20"/>
    </w:rPr>
  </w:style>
  <w:style w:type="paragraph" w:styleId="aa">
    <w:name w:val="footnote text"/>
    <w:basedOn w:val="a"/>
    <w:link w:val="ab"/>
    <w:uiPriority w:val="99"/>
    <w:rsid w:val="005D2B31"/>
    <w:pPr>
      <w:snapToGrid w:val="0"/>
    </w:pPr>
    <w:rPr>
      <w:rFonts w:ascii="Times New Roman" w:eastAsia="新細明體" w:hAnsi="Times New Roman" w:cs="Times New Roman"/>
      <w:sz w:val="20"/>
      <w:szCs w:val="20"/>
      <w:lang w:val="en-GB"/>
    </w:rPr>
  </w:style>
  <w:style w:type="character" w:customStyle="1" w:styleId="ab">
    <w:name w:val="註腳文字 字元"/>
    <w:basedOn w:val="a0"/>
    <w:link w:val="aa"/>
    <w:uiPriority w:val="99"/>
    <w:rsid w:val="005D2B31"/>
    <w:rPr>
      <w:rFonts w:ascii="Times New Roman" w:eastAsia="新細明體" w:hAnsi="Times New Roman" w:cs="Times New Roman"/>
      <w:sz w:val="20"/>
      <w:szCs w:val="20"/>
      <w:lang w:val="en-GB"/>
    </w:rPr>
  </w:style>
  <w:style w:type="character" w:styleId="ac">
    <w:name w:val="footnote reference"/>
    <w:uiPriority w:val="99"/>
    <w:rsid w:val="005D2B31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7D15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7D152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90E6D-074B-460A-9235-EA3504179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B</dc:creator>
  <cp:keywords/>
  <dc:description/>
  <cp:lastModifiedBy>Miranda Ho</cp:lastModifiedBy>
  <cp:revision>36</cp:revision>
  <cp:lastPrinted>2025-11-27T10:52:00Z</cp:lastPrinted>
  <dcterms:created xsi:type="dcterms:W3CDTF">2025-11-27T07:10:00Z</dcterms:created>
  <dcterms:modified xsi:type="dcterms:W3CDTF">2025-11-27T10:52:00Z</dcterms:modified>
</cp:coreProperties>
</file>